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0A6E9" w14:textId="5986CF45" w:rsidR="00714B99" w:rsidRDefault="00714B99" w:rsidP="00714B99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23CA7AB0" wp14:editId="46CE27B7">
            <wp:extent cx="5943600" cy="2924478"/>
            <wp:effectExtent l="0" t="0" r="0" b="0"/>
            <wp:docPr id="94118015" name="Picture 13" descr="A logo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18015" name="Picture 13" descr="A logo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DFBD6" w14:textId="77777777" w:rsidR="00714B99" w:rsidRDefault="00714B99" w:rsidP="00714B99">
      <w:pPr>
        <w:spacing w:after="0" w:line="240" w:lineRule="auto"/>
        <w:contextualSpacing/>
      </w:pPr>
    </w:p>
    <w:p w14:paraId="7DD55DB1" w14:textId="77777777" w:rsidR="00714B99" w:rsidRDefault="00714B99" w:rsidP="00714B99">
      <w:pPr>
        <w:spacing w:after="0" w:line="240" w:lineRule="auto"/>
        <w:contextualSpacing/>
      </w:pPr>
    </w:p>
    <w:p w14:paraId="08785D1A" w14:textId="77777777" w:rsidR="00714B99" w:rsidRDefault="00714B99" w:rsidP="00714B99">
      <w:pPr>
        <w:spacing w:after="0" w:line="240" w:lineRule="auto"/>
        <w:contextualSpacing/>
      </w:pPr>
    </w:p>
    <w:p w14:paraId="57418112" w14:textId="7D783AE5" w:rsidR="00714B99" w:rsidRDefault="00714B99" w:rsidP="00714B99">
      <w:pPr>
        <w:spacing w:after="0" w:line="240" w:lineRule="auto"/>
        <w:contextualSpacing/>
      </w:pPr>
      <w:r>
        <w:t xml:space="preserve">To: Parents and Guardians </w:t>
      </w:r>
    </w:p>
    <w:p w14:paraId="3D9559FA" w14:textId="77777777" w:rsidR="00714B99" w:rsidRDefault="00714B99" w:rsidP="00714B99">
      <w:pPr>
        <w:spacing w:after="0" w:line="240" w:lineRule="auto"/>
        <w:contextualSpacing/>
      </w:pPr>
    </w:p>
    <w:p w14:paraId="7EEFBC48" w14:textId="0E2908C1" w:rsidR="005B759C" w:rsidRDefault="00714B99" w:rsidP="00714B99">
      <w:pPr>
        <w:spacing w:after="0" w:line="240" w:lineRule="auto"/>
        <w:contextualSpacing/>
      </w:pPr>
      <w:r>
        <w:t>Re: Parent/Guardian right to request the following information on the student's classroom teachers/paraprofessional</w:t>
      </w:r>
    </w:p>
    <w:p w14:paraId="2528513D" w14:textId="77777777" w:rsidR="00714B99" w:rsidRDefault="00714B99" w:rsidP="00714B99">
      <w:pPr>
        <w:spacing w:after="0" w:line="240" w:lineRule="auto"/>
        <w:contextualSpacing/>
      </w:pPr>
    </w:p>
    <w:p w14:paraId="7A6CFD3C" w14:textId="77777777" w:rsidR="00714B99" w:rsidRDefault="00714B99" w:rsidP="00714B99">
      <w:pPr>
        <w:spacing w:after="0" w:line="240" w:lineRule="auto"/>
        <w:contextualSpacing/>
      </w:pPr>
    </w:p>
    <w:p w14:paraId="109825B3" w14:textId="1E2F0651" w:rsidR="00714B99" w:rsidRDefault="00714B99" w:rsidP="00714B99">
      <w:pPr>
        <w:spacing w:after="0" w:line="240" w:lineRule="auto"/>
        <w:contextualSpacing/>
      </w:pPr>
      <w:r>
        <w:t>Parents and Guardians have the right to request the following from the school:</w:t>
      </w:r>
    </w:p>
    <w:p w14:paraId="0A4CA152" w14:textId="77777777" w:rsidR="00714B99" w:rsidRDefault="00714B99" w:rsidP="00714B99">
      <w:pPr>
        <w:spacing w:after="0" w:line="240" w:lineRule="auto"/>
        <w:contextualSpacing/>
      </w:pPr>
    </w:p>
    <w:p w14:paraId="2D25BAC3" w14:textId="746E0A20" w:rsidR="00714B99" w:rsidRDefault="00714B99" w:rsidP="00714B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ether the teacher(s) have met the State qualification and licensing criteria for the grade levels/subject areas they are teaching. </w:t>
      </w:r>
    </w:p>
    <w:p w14:paraId="48B693C8" w14:textId="3C875B65" w:rsidR="00714B99" w:rsidRDefault="00714B99" w:rsidP="00714B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ether the teacher(s) is teaching under any emergency or provisional status in which the State requirements have been waived. </w:t>
      </w:r>
    </w:p>
    <w:p w14:paraId="65A338D2" w14:textId="2FCA0F94" w:rsidR="00714B99" w:rsidRDefault="00714B99" w:rsidP="00714B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undergraduate major of the teacher(s) and the area of study and any certificates for any graduate degrees earned. </w:t>
      </w:r>
    </w:p>
    <w:p w14:paraId="73BFD1D8" w14:textId="08C629CF" w:rsidR="00714B99" w:rsidRDefault="00714B99" w:rsidP="00714B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qualifications of any </w:t>
      </w:r>
      <w:proofErr w:type="gramStart"/>
      <w:r>
        <w:t>paraprofessionals</w:t>
      </w:r>
      <w:proofErr w:type="gramEnd"/>
      <w:r>
        <w:t xml:space="preserve"> providing services to their child(ren)</w:t>
      </w:r>
      <w:r w:rsidR="00B27349">
        <w:t>.</w:t>
      </w:r>
    </w:p>
    <w:sectPr w:rsidR="00714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2B5BD8"/>
    <w:multiLevelType w:val="hybridMultilevel"/>
    <w:tmpl w:val="92309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9522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MLE0MzAzMjMyNTVU0lEKTi0uzszPAykwqgUAnNyE3SwAAAA="/>
  </w:docVars>
  <w:rsids>
    <w:rsidRoot w:val="00714B99"/>
    <w:rsid w:val="001C246E"/>
    <w:rsid w:val="004E3D05"/>
    <w:rsid w:val="005B759C"/>
    <w:rsid w:val="00714B99"/>
    <w:rsid w:val="00A579E9"/>
    <w:rsid w:val="00B27349"/>
    <w:rsid w:val="00FC4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B4663"/>
  <w15:chartTrackingRefBased/>
  <w15:docId w15:val="{59740FC4-92BD-4A95-9DD6-882151709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B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4B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4B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4B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4B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4B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4B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4B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4B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B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4B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4B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4B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4B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4B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4B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4B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4B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4B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4B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4B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4B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4B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4B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4B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4B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4B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4B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4B99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Branch</dc:creator>
  <cp:keywords/>
  <dc:description/>
  <cp:lastModifiedBy>Alison Branch</cp:lastModifiedBy>
  <cp:revision>2</cp:revision>
  <dcterms:created xsi:type="dcterms:W3CDTF">2025-04-16T19:22:00Z</dcterms:created>
  <dcterms:modified xsi:type="dcterms:W3CDTF">2025-04-16T19:31:00Z</dcterms:modified>
</cp:coreProperties>
</file>